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7DAB3" w14:textId="0BACB6EF" w:rsidR="00AE4C8A" w:rsidRDefault="00F61261" w:rsidP="00F61261">
      <w:pPr>
        <w:jc w:val="center"/>
      </w:pPr>
      <w:r>
        <w:rPr>
          <w:noProof/>
        </w:rPr>
        <w:drawing>
          <wp:inline distT="0" distB="0" distL="0" distR="0" wp14:anchorId="7BF2A97D" wp14:editId="29BA209F">
            <wp:extent cx="5607050" cy="2097212"/>
            <wp:effectExtent l="0" t="0" r="0" b="0"/>
            <wp:docPr id="6770098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009894" name="Picture 67700989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309" cy="211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31EE6" w14:textId="24BBEECB" w:rsidR="00F61261" w:rsidRPr="00F61261" w:rsidRDefault="00F61261" w:rsidP="00F61261">
      <w:pPr>
        <w:jc w:val="center"/>
        <w:rPr>
          <w:b/>
          <w:bCs/>
          <w:sz w:val="52"/>
          <w:szCs w:val="52"/>
        </w:rPr>
      </w:pPr>
      <w:r w:rsidRPr="00F61261">
        <w:rPr>
          <w:b/>
          <w:bCs/>
          <w:sz w:val="52"/>
          <w:szCs w:val="52"/>
        </w:rPr>
        <w:t>19ELC312 – Database System and</w:t>
      </w:r>
    </w:p>
    <w:p w14:paraId="0C4C52F7" w14:textId="441EC9CD" w:rsidR="00F61261" w:rsidRPr="00F61261" w:rsidRDefault="00F61261" w:rsidP="00F61261">
      <w:pPr>
        <w:jc w:val="center"/>
        <w:rPr>
          <w:b/>
          <w:bCs/>
          <w:sz w:val="52"/>
          <w:szCs w:val="52"/>
        </w:rPr>
      </w:pPr>
      <w:r w:rsidRPr="00F61261">
        <w:rPr>
          <w:b/>
          <w:bCs/>
          <w:sz w:val="52"/>
          <w:szCs w:val="52"/>
        </w:rPr>
        <w:t>Programming</w:t>
      </w:r>
    </w:p>
    <w:p w14:paraId="1F6BC6C3" w14:textId="77777777" w:rsidR="00F61261" w:rsidRDefault="00F61261" w:rsidP="00F61261">
      <w:pPr>
        <w:jc w:val="center"/>
        <w:rPr>
          <w:b/>
          <w:bCs/>
          <w:sz w:val="40"/>
          <w:szCs w:val="40"/>
        </w:rPr>
      </w:pPr>
    </w:p>
    <w:p w14:paraId="0C464A2E" w14:textId="77777777" w:rsidR="00F61261" w:rsidRDefault="00F61261" w:rsidP="00F61261">
      <w:pPr>
        <w:jc w:val="center"/>
        <w:rPr>
          <w:b/>
          <w:bCs/>
          <w:sz w:val="40"/>
          <w:szCs w:val="40"/>
        </w:rPr>
      </w:pPr>
    </w:p>
    <w:p w14:paraId="2C24C4B3" w14:textId="554C3597" w:rsidR="00F61261" w:rsidRPr="00F61261" w:rsidRDefault="00F61261" w:rsidP="00F61261">
      <w:pPr>
        <w:jc w:val="center"/>
        <w:rPr>
          <w:b/>
          <w:bCs/>
          <w:sz w:val="48"/>
          <w:szCs w:val="48"/>
        </w:rPr>
      </w:pPr>
      <w:r w:rsidRPr="00F61261">
        <w:rPr>
          <w:b/>
          <w:bCs/>
          <w:sz w:val="48"/>
          <w:szCs w:val="48"/>
        </w:rPr>
        <w:t>Group Project</w:t>
      </w:r>
    </w:p>
    <w:p w14:paraId="1954C0F0" w14:textId="77777777" w:rsidR="00F61261" w:rsidRDefault="00F61261" w:rsidP="00F61261">
      <w:pPr>
        <w:jc w:val="center"/>
        <w:rPr>
          <w:b/>
          <w:bCs/>
          <w:sz w:val="40"/>
          <w:szCs w:val="40"/>
        </w:rPr>
      </w:pPr>
    </w:p>
    <w:p w14:paraId="7AF9F613" w14:textId="5CE173B7" w:rsidR="00F61261" w:rsidRPr="00F61261" w:rsidRDefault="00F61261" w:rsidP="00F61261">
      <w:pPr>
        <w:jc w:val="center"/>
        <w:rPr>
          <w:b/>
          <w:bCs/>
          <w:sz w:val="48"/>
          <w:szCs w:val="48"/>
        </w:rPr>
      </w:pPr>
      <w:r w:rsidRPr="00F61261">
        <w:rPr>
          <w:b/>
          <w:bCs/>
          <w:sz w:val="48"/>
          <w:szCs w:val="48"/>
        </w:rPr>
        <w:t>Group Number: 3</w:t>
      </w:r>
    </w:p>
    <w:p w14:paraId="22C60966" w14:textId="2A2D1D7C" w:rsidR="00F61261" w:rsidRPr="00F61261" w:rsidRDefault="00F61261" w:rsidP="00F61261">
      <w:pPr>
        <w:jc w:val="center"/>
        <w:rPr>
          <w:b/>
          <w:bCs/>
          <w:sz w:val="48"/>
          <w:szCs w:val="48"/>
        </w:rPr>
      </w:pPr>
      <w:r w:rsidRPr="00F61261">
        <w:rPr>
          <w:b/>
          <w:bCs/>
          <w:sz w:val="48"/>
          <w:szCs w:val="48"/>
        </w:rPr>
        <w:t xml:space="preserve">Title: Stock </w:t>
      </w:r>
      <w:r w:rsidR="00C1353C">
        <w:rPr>
          <w:b/>
          <w:bCs/>
          <w:sz w:val="48"/>
          <w:szCs w:val="48"/>
        </w:rPr>
        <w:t>M</w:t>
      </w:r>
      <w:r w:rsidRPr="00F61261">
        <w:rPr>
          <w:b/>
          <w:bCs/>
          <w:sz w:val="48"/>
          <w:szCs w:val="48"/>
        </w:rPr>
        <w:t>anagement in Hypermarket</w:t>
      </w:r>
    </w:p>
    <w:p w14:paraId="730AD756" w14:textId="77777777" w:rsidR="00F61261" w:rsidRDefault="00F61261" w:rsidP="00F61261">
      <w:pPr>
        <w:jc w:val="center"/>
        <w:rPr>
          <w:b/>
          <w:bCs/>
          <w:sz w:val="40"/>
          <w:szCs w:val="40"/>
        </w:rPr>
      </w:pPr>
    </w:p>
    <w:p w14:paraId="12909879" w14:textId="77777777" w:rsidR="00F61261" w:rsidRDefault="00F61261" w:rsidP="00F61261">
      <w:pPr>
        <w:jc w:val="center"/>
        <w:rPr>
          <w:b/>
          <w:bCs/>
          <w:sz w:val="40"/>
          <w:szCs w:val="40"/>
        </w:rPr>
      </w:pPr>
    </w:p>
    <w:p w14:paraId="4437F653" w14:textId="628731F2" w:rsidR="00F61261" w:rsidRPr="00F61261" w:rsidRDefault="00F61261" w:rsidP="00F61261">
      <w:pPr>
        <w:jc w:val="center"/>
        <w:rPr>
          <w:b/>
          <w:bCs/>
          <w:sz w:val="48"/>
          <w:szCs w:val="48"/>
        </w:rPr>
      </w:pPr>
      <w:r w:rsidRPr="00F61261">
        <w:rPr>
          <w:b/>
          <w:bCs/>
          <w:sz w:val="48"/>
          <w:szCs w:val="48"/>
        </w:rPr>
        <w:t xml:space="preserve">Group Members: </w:t>
      </w:r>
    </w:p>
    <w:p w14:paraId="05EBA2E0" w14:textId="548C1909" w:rsidR="00F61261" w:rsidRPr="00F61261" w:rsidRDefault="00F61261" w:rsidP="00F61261">
      <w:pPr>
        <w:jc w:val="center"/>
        <w:rPr>
          <w:b/>
          <w:bCs/>
          <w:sz w:val="48"/>
          <w:szCs w:val="48"/>
        </w:rPr>
      </w:pPr>
      <w:r w:rsidRPr="00F61261">
        <w:rPr>
          <w:b/>
          <w:bCs/>
          <w:sz w:val="48"/>
          <w:szCs w:val="48"/>
        </w:rPr>
        <w:t>ABISHEK. M – CB.EN.U4ELC20003</w:t>
      </w:r>
    </w:p>
    <w:p w14:paraId="062E3E95" w14:textId="670E0876" w:rsidR="00F61261" w:rsidRPr="00F61261" w:rsidRDefault="00F61261" w:rsidP="00F61261">
      <w:pPr>
        <w:jc w:val="center"/>
        <w:rPr>
          <w:b/>
          <w:bCs/>
          <w:sz w:val="48"/>
          <w:szCs w:val="48"/>
        </w:rPr>
      </w:pPr>
      <w:r w:rsidRPr="00F61261">
        <w:rPr>
          <w:b/>
          <w:bCs/>
          <w:sz w:val="48"/>
          <w:szCs w:val="48"/>
        </w:rPr>
        <w:t>HARISH. S – CB.EN.U4ELC20022</w:t>
      </w:r>
    </w:p>
    <w:p w14:paraId="3C78349F" w14:textId="4C085008" w:rsidR="00F61261" w:rsidRDefault="00F61261" w:rsidP="00F61261">
      <w:pPr>
        <w:jc w:val="center"/>
        <w:rPr>
          <w:b/>
          <w:bCs/>
          <w:sz w:val="48"/>
          <w:szCs w:val="48"/>
        </w:rPr>
      </w:pPr>
      <w:r w:rsidRPr="00F61261">
        <w:rPr>
          <w:b/>
          <w:bCs/>
          <w:sz w:val="48"/>
          <w:szCs w:val="48"/>
        </w:rPr>
        <w:t>KURALANBU. S – CB.EN.U4ELC20033</w:t>
      </w:r>
    </w:p>
    <w:p w14:paraId="6BB3BDE9" w14:textId="6D4EE620" w:rsidR="00F61261" w:rsidRDefault="00F61261" w:rsidP="00F61261">
      <w:pPr>
        <w:rPr>
          <w:b/>
          <w:bCs/>
          <w:sz w:val="36"/>
          <w:szCs w:val="36"/>
        </w:rPr>
      </w:pPr>
      <w:r w:rsidRPr="00F61261">
        <w:rPr>
          <w:b/>
          <w:bCs/>
          <w:sz w:val="36"/>
          <w:szCs w:val="36"/>
        </w:rPr>
        <w:lastRenderedPageBreak/>
        <w:t xml:space="preserve">Relational Schema: </w:t>
      </w:r>
    </w:p>
    <w:p w14:paraId="4577FAF3" w14:textId="06DF5DA8" w:rsidR="00F61261" w:rsidRDefault="00F61261" w:rsidP="00F61261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23CD250D" wp14:editId="4277D2E8">
            <wp:simplePos x="0" y="0"/>
            <wp:positionH relativeFrom="margin">
              <wp:posOffset>-802640</wp:posOffset>
            </wp:positionH>
            <wp:positionV relativeFrom="paragraph">
              <wp:posOffset>410210</wp:posOffset>
            </wp:positionV>
            <wp:extent cx="7404100" cy="2889250"/>
            <wp:effectExtent l="38100" t="38100" r="44450" b="44450"/>
            <wp:wrapSquare wrapText="bothSides"/>
            <wp:docPr id="20137400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740075" name="Picture 201374007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4100" cy="288925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ECC82C" w14:textId="77777777" w:rsidR="00F61261" w:rsidRDefault="00F61261" w:rsidP="00F61261">
      <w:pPr>
        <w:rPr>
          <w:b/>
          <w:bCs/>
          <w:sz w:val="32"/>
          <w:szCs w:val="32"/>
        </w:rPr>
      </w:pPr>
    </w:p>
    <w:p w14:paraId="731334B4" w14:textId="77777777" w:rsidR="00F61261" w:rsidRDefault="00F61261" w:rsidP="00F61261">
      <w:pPr>
        <w:rPr>
          <w:b/>
          <w:bCs/>
          <w:sz w:val="32"/>
          <w:szCs w:val="32"/>
        </w:rPr>
      </w:pPr>
    </w:p>
    <w:p w14:paraId="00D291F0" w14:textId="42189C2C" w:rsidR="00F61261" w:rsidRP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Employee (</w:t>
      </w:r>
      <w:r w:rsidRPr="00F61261">
        <w:rPr>
          <w:b/>
          <w:bCs/>
          <w:sz w:val="32"/>
          <w:szCs w:val="32"/>
          <w:u w:val="single"/>
        </w:rPr>
        <w:t>e_id</w:t>
      </w:r>
      <w:r w:rsidRPr="00F61261">
        <w:rPr>
          <w:sz w:val="32"/>
          <w:szCs w:val="32"/>
        </w:rPr>
        <w:t>, e_firstname, e_lastname, salary, store_id(fk))</w:t>
      </w:r>
    </w:p>
    <w:p w14:paraId="33278278" w14:textId="452C08EB" w:rsidR="00F61261" w:rsidRP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Store (</w:t>
      </w:r>
      <w:r w:rsidRPr="00F61261">
        <w:rPr>
          <w:b/>
          <w:bCs/>
          <w:sz w:val="32"/>
          <w:szCs w:val="32"/>
          <w:u w:val="single"/>
        </w:rPr>
        <w:t>store_id</w:t>
      </w:r>
      <w:r w:rsidRPr="00F61261">
        <w:rPr>
          <w:sz w:val="32"/>
          <w:szCs w:val="32"/>
        </w:rPr>
        <w:t>, location)</w:t>
      </w:r>
    </w:p>
    <w:p w14:paraId="178C1104" w14:textId="455EFD68" w:rsidR="00F61261" w:rsidRP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Cart (</w:t>
      </w:r>
      <w:r w:rsidRPr="00F61261">
        <w:rPr>
          <w:b/>
          <w:bCs/>
          <w:sz w:val="32"/>
          <w:szCs w:val="32"/>
          <w:u w:val="single"/>
        </w:rPr>
        <w:t>cart_id</w:t>
      </w:r>
      <w:r w:rsidRPr="00F61261">
        <w:rPr>
          <w:sz w:val="32"/>
          <w:szCs w:val="32"/>
        </w:rPr>
        <w:t>, total, store_id(fk), cust_id(fk), product_id(fk))</w:t>
      </w:r>
    </w:p>
    <w:p w14:paraId="13C0B557" w14:textId="682C570B" w:rsidR="00F61261" w:rsidRP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Customer (</w:t>
      </w:r>
      <w:r w:rsidRPr="00F61261">
        <w:rPr>
          <w:b/>
          <w:bCs/>
          <w:sz w:val="32"/>
          <w:szCs w:val="32"/>
          <w:u w:val="single"/>
        </w:rPr>
        <w:t>cust_id</w:t>
      </w:r>
      <w:r w:rsidRPr="00F61261">
        <w:rPr>
          <w:sz w:val="32"/>
          <w:szCs w:val="32"/>
        </w:rPr>
        <w:t>, cust</w:t>
      </w:r>
      <w:r w:rsidRPr="00F61261">
        <w:rPr>
          <w:sz w:val="32"/>
          <w:szCs w:val="32"/>
        </w:rPr>
        <w:t xml:space="preserve">_firstname, </w:t>
      </w:r>
      <w:r w:rsidRPr="00F61261">
        <w:rPr>
          <w:sz w:val="32"/>
          <w:szCs w:val="32"/>
        </w:rPr>
        <w:t>cust</w:t>
      </w:r>
      <w:r w:rsidRPr="00F61261">
        <w:rPr>
          <w:sz w:val="32"/>
          <w:szCs w:val="32"/>
        </w:rPr>
        <w:t>_lastname</w:t>
      </w:r>
      <w:r w:rsidRPr="00F61261">
        <w:rPr>
          <w:sz w:val="32"/>
          <w:szCs w:val="32"/>
        </w:rPr>
        <w:t>, cust_address, cust_phno)</w:t>
      </w:r>
    </w:p>
    <w:p w14:paraId="299FACA3" w14:textId="08144027" w:rsidR="00F61261" w:rsidRP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Account (</w:t>
      </w:r>
      <w:r w:rsidRPr="00F61261">
        <w:rPr>
          <w:b/>
          <w:bCs/>
          <w:sz w:val="32"/>
          <w:szCs w:val="32"/>
          <w:u w:val="single"/>
        </w:rPr>
        <w:t>account_id</w:t>
      </w:r>
      <w:r w:rsidRPr="00F61261">
        <w:rPr>
          <w:sz w:val="32"/>
          <w:szCs w:val="32"/>
        </w:rPr>
        <w:t>, order_details, cust_id(fk))</w:t>
      </w:r>
    </w:p>
    <w:p w14:paraId="06774D69" w14:textId="0BEDD503" w:rsidR="00F61261" w:rsidRP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Product (</w:t>
      </w:r>
      <w:r w:rsidRPr="00F61261">
        <w:rPr>
          <w:b/>
          <w:bCs/>
          <w:sz w:val="32"/>
          <w:szCs w:val="32"/>
          <w:u w:val="single"/>
        </w:rPr>
        <w:t>product_id</w:t>
      </w:r>
      <w:r w:rsidRPr="00F61261">
        <w:rPr>
          <w:sz w:val="32"/>
          <w:szCs w:val="32"/>
        </w:rPr>
        <w:t>, product_name, brand, price)</w:t>
      </w:r>
    </w:p>
    <w:p w14:paraId="5A1C73E6" w14:textId="3E119A73" w:rsidR="00F61261" w:rsidRP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Stock (quantity, product_id(fk), cart_id(fk))</w:t>
      </w:r>
    </w:p>
    <w:p w14:paraId="098F36A5" w14:textId="6D5CCEAA" w:rsidR="00F61261" w:rsidRDefault="00F61261" w:rsidP="00F612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F61261">
        <w:rPr>
          <w:sz w:val="32"/>
          <w:szCs w:val="32"/>
        </w:rPr>
        <w:t>Category (</w:t>
      </w:r>
      <w:r w:rsidRPr="00F61261">
        <w:rPr>
          <w:b/>
          <w:bCs/>
          <w:sz w:val="32"/>
          <w:szCs w:val="32"/>
          <w:u w:val="single"/>
        </w:rPr>
        <w:t>category_id</w:t>
      </w:r>
      <w:r w:rsidRPr="00F61261">
        <w:rPr>
          <w:sz w:val="32"/>
          <w:szCs w:val="32"/>
        </w:rPr>
        <w:t>, name, product_id(fk))</w:t>
      </w:r>
      <w:r>
        <w:rPr>
          <w:sz w:val="32"/>
          <w:szCs w:val="32"/>
        </w:rPr>
        <w:t xml:space="preserve"> </w:t>
      </w:r>
    </w:p>
    <w:p w14:paraId="3F2443FF" w14:textId="77777777" w:rsidR="00F61261" w:rsidRDefault="00F61261" w:rsidP="00F61261">
      <w:pPr>
        <w:rPr>
          <w:sz w:val="32"/>
          <w:szCs w:val="32"/>
        </w:rPr>
      </w:pPr>
    </w:p>
    <w:p w14:paraId="65E8F365" w14:textId="77777777" w:rsidR="00F61261" w:rsidRDefault="00F61261" w:rsidP="00F61261">
      <w:pPr>
        <w:rPr>
          <w:sz w:val="32"/>
          <w:szCs w:val="32"/>
        </w:rPr>
      </w:pPr>
    </w:p>
    <w:p w14:paraId="6A770DC1" w14:textId="77777777" w:rsidR="00F61261" w:rsidRDefault="00F61261" w:rsidP="00F61261">
      <w:pPr>
        <w:rPr>
          <w:sz w:val="32"/>
          <w:szCs w:val="32"/>
        </w:rPr>
      </w:pPr>
    </w:p>
    <w:p w14:paraId="5E5769A9" w14:textId="77777777" w:rsidR="00F61261" w:rsidRDefault="00F61261" w:rsidP="00F61261">
      <w:pPr>
        <w:rPr>
          <w:sz w:val="32"/>
          <w:szCs w:val="32"/>
        </w:rPr>
      </w:pPr>
    </w:p>
    <w:p w14:paraId="17D6764B" w14:textId="77777777" w:rsidR="00F61261" w:rsidRDefault="00F61261" w:rsidP="00F61261">
      <w:pPr>
        <w:rPr>
          <w:sz w:val="32"/>
          <w:szCs w:val="32"/>
        </w:rPr>
      </w:pPr>
    </w:p>
    <w:p w14:paraId="1B67EDED" w14:textId="5646D0EA" w:rsidR="00F61261" w:rsidRDefault="00F61261" w:rsidP="00F61261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Entity Relationship Diagram: </w:t>
      </w:r>
    </w:p>
    <w:p w14:paraId="4C7DB3E2" w14:textId="77777777" w:rsidR="00F61261" w:rsidRDefault="00F61261" w:rsidP="00F61261">
      <w:pPr>
        <w:rPr>
          <w:b/>
          <w:bCs/>
          <w:sz w:val="36"/>
          <w:szCs w:val="36"/>
        </w:rPr>
      </w:pPr>
    </w:p>
    <w:p w14:paraId="7857C787" w14:textId="77777777" w:rsidR="00F61261" w:rsidRDefault="00F61261" w:rsidP="00F61261">
      <w:pPr>
        <w:rPr>
          <w:b/>
          <w:bCs/>
          <w:sz w:val="36"/>
          <w:szCs w:val="36"/>
        </w:rPr>
      </w:pPr>
    </w:p>
    <w:p w14:paraId="55BB57BC" w14:textId="5A8E83B2" w:rsidR="00F61261" w:rsidRDefault="00F61261" w:rsidP="00F61261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D2CF895" wp14:editId="5E37764A">
            <wp:extent cx="6966637" cy="5069101"/>
            <wp:effectExtent l="15558" t="22542" r="21272" b="21273"/>
            <wp:docPr id="17945430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543083" name="Picture 179454308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095538" cy="5162893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p w14:paraId="678246ED" w14:textId="77777777" w:rsidR="00F61261" w:rsidRDefault="00F61261" w:rsidP="00F61261">
      <w:pPr>
        <w:jc w:val="center"/>
        <w:rPr>
          <w:sz w:val="32"/>
          <w:szCs w:val="32"/>
        </w:rPr>
      </w:pPr>
    </w:p>
    <w:p w14:paraId="5802F6CA" w14:textId="558C0738" w:rsidR="00F61261" w:rsidRPr="00F61261" w:rsidRDefault="00F61261" w:rsidP="00F61261">
      <w:pPr>
        <w:rPr>
          <w:b/>
          <w:bCs/>
          <w:sz w:val="28"/>
          <w:szCs w:val="28"/>
        </w:rPr>
      </w:pPr>
      <w:r w:rsidRPr="00F61261">
        <w:rPr>
          <w:b/>
          <w:bCs/>
          <w:sz w:val="28"/>
          <w:szCs w:val="28"/>
        </w:rPr>
        <w:lastRenderedPageBreak/>
        <w:t xml:space="preserve">SQL: </w:t>
      </w:r>
    </w:p>
    <w:p w14:paraId="76507D3C" w14:textId="5D8F28DA" w:rsidR="00F61261" w:rsidRP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t>Creating the Tables</w:t>
      </w:r>
    </w:p>
    <w:p w14:paraId="777214E7" w14:textId="32FFF8D6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6F6E768C" wp14:editId="3532691E">
            <wp:extent cx="2184400" cy="1904951"/>
            <wp:effectExtent l="19050" t="19050" r="25400" b="19685"/>
            <wp:docPr id="1076833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8335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17165" cy="1933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63774" w14:textId="49027C92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6A3230B6" wp14:editId="46C4F1B5">
            <wp:extent cx="2901950" cy="2665618"/>
            <wp:effectExtent l="19050" t="19050" r="12700" b="20955"/>
            <wp:docPr id="2022627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62710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14646" cy="2677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80D0A" w14:textId="75F93067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73C2CC83" wp14:editId="1499ED65">
            <wp:extent cx="2025650" cy="1428687"/>
            <wp:effectExtent l="19050" t="19050" r="12700" b="19685"/>
            <wp:docPr id="613138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1381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2406" cy="14334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28572" w14:textId="77E928F6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63364E8B" wp14:editId="4A0032E5">
            <wp:extent cx="2679700" cy="1673374"/>
            <wp:effectExtent l="19050" t="19050" r="25400" b="22225"/>
            <wp:docPr id="1886515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5150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7712" cy="16908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4BB83" w14:textId="4B74495A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lastRenderedPageBreak/>
        <w:drawing>
          <wp:inline distT="0" distB="0" distL="0" distR="0" wp14:anchorId="472EE1FA" wp14:editId="029CCE60">
            <wp:extent cx="3263900" cy="1765280"/>
            <wp:effectExtent l="19050" t="19050" r="12700" b="26035"/>
            <wp:docPr id="1875654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65445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0631" cy="1768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287ECA" w14:textId="5BE0E03C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5D07378F" wp14:editId="04562143">
            <wp:extent cx="2674403" cy="2571750"/>
            <wp:effectExtent l="19050" t="19050" r="12065" b="19050"/>
            <wp:docPr id="484855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85587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7166" cy="2584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E619F" w14:textId="2EDACE7F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1B30A7DE" wp14:editId="5715299C">
            <wp:extent cx="2165461" cy="1689187"/>
            <wp:effectExtent l="19050" t="19050" r="25400" b="25400"/>
            <wp:docPr id="1588049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04986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5461" cy="1689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2C7E4" w14:textId="096C4D46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1ADD3645" wp14:editId="5CF33895">
            <wp:extent cx="2763849" cy="2305050"/>
            <wp:effectExtent l="19050" t="19050" r="17780" b="19050"/>
            <wp:docPr id="1381924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92492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64956" cy="230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A3FE97" w14:textId="6A5A936F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lastRenderedPageBreak/>
        <w:drawing>
          <wp:inline distT="0" distB="0" distL="0" distR="0" wp14:anchorId="2FD6E6E9" wp14:editId="24FC4731">
            <wp:extent cx="4318222" cy="1568531"/>
            <wp:effectExtent l="19050" t="19050" r="25400" b="12700"/>
            <wp:docPr id="949685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68580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8222" cy="1568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5E258E" w14:textId="2D550289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314EFF83" wp14:editId="2361835B">
            <wp:extent cx="2749550" cy="2101528"/>
            <wp:effectExtent l="19050" t="19050" r="12700" b="13335"/>
            <wp:docPr id="2106006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00620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52577" cy="2103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95587" w14:textId="541A3E7F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0DDC5EC3" wp14:editId="58736B02">
            <wp:extent cx="3524250" cy="1936567"/>
            <wp:effectExtent l="19050" t="19050" r="19050" b="26035"/>
            <wp:docPr id="165540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4058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43569" cy="19471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1A0A8B" w14:textId="661EDAC4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48BB78FB" wp14:editId="763F03D7">
            <wp:extent cx="2355850" cy="2727526"/>
            <wp:effectExtent l="19050" t="19050" r="25400" b="15875"/>
            <wp:docPr id="2024513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51306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65321" cy="27384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3087" w14:textId="582F2B2D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lastRenderedPageBreak/>
        <w:drawing>
          <wp:inline distT="0" distB="0" distL="0" distR="0" wp14:anchorId="2498371D" wp14:editId="6168CE37">
            <wp:extent cx="3740102" cy="1454150"/>
            <wp:effectExtent l="19050" t="19050" r="13335" b="12700"/>
            <wp:docPr id="1064805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80583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64075" cy="1463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877F56" w14:textId="48C12485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34A2CBF9" wp14:editId="19AC8EC7">
            <wp:extent cx="2444750" cy="2090439"/>
            <wp:effectExtent l="19050" t="19050" r="12700" b="24130"/>
            <wp:docPr id="93315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531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45465" cy="2091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BBCDDF" w14:textId="28F01E11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1EBE3A09" wp14:editId="6FC5BE39">
            <wp:extent cx="4305521" cy="1644735"/>
            <wp:effectExtent l="19050" t="19050" r="19050" b="12700"/>
            <wp:docPr id="3323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363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05521" cy="1644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08A704" w14:textId="799819CA" w:rsidR="00F61261" w:rsidRDefault="00F61261" w:rsidP="00F61261">
      <w:pPr>
        <w:jc w:val="center"/>
        <w:rPr>
          <w:sz w:val="28"/>
          <w:szCs w:val="28"/>
        </w:rPr>
      </w:pPr>
      <w:r w:rsidRPr="00F61261">
        <w:rPr>
          <w:sz w:val="28"/>
          <w:szCs w:val="28"/>
        </w:rPr>
        <w:drawing>
          <wp:inline distT="0" distB="0" distL="0" distR="0" wp14:anchorId="5B224215" wp14:editId="08A8F294">
            <wp:extent cx="2381372" cy="2311519"/>
            <wp:effectExtent l="19050" t="19050" r="19050" b="12700"/>
            <wp:docPr id="347958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5828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2311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B6D5C" w14:textId="77777777" w:rsidR="00F61261" w:rsidRDefault="00F61261" w:rsidP="00F61261">
      <w:pPr>
        <w:jc w:val="center"/>
        <w:rPr>
          <w:sz w:val="28"/>
          <w:szCs w:val="28"/>
        </w:rPr>
      </w:pPr>
    </w:p>
    <w:p w14:paraId="677F6A43" w14:textId="77777777" w:rsidR="00F61261" w:rsidRDefault="00F61261" w:rsidP="00F61261">
      <w:pPr>
        <w:rPr>
          <w:sz w:val="28"/>
          <w:szCs w:val="28"/>
        </w:rPr>
      </w:pPr>
    </w:p>
    <w:p w14:paraId="5BB11D2A" w14:textId="0F8D6F3B" w:rsidR="00F61261" w:rsidRPr="00F61261" w:rsidRDefault="00F61261" w:rsidP="00F61261">
      <w:pPr>
        <w:rPr>
          <w:b/>
          <w:bCs/>
          <w:sz w:val="24"/>
          <w:szCs w:val="24"/>
        </w:rPr>
      </w:pPr>
      <w:r w:rsidRPr="00F61261">
        <w:rPr>
          <w:b/>
          <w:bCs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5543B957" wp14:editId="3FF4698F">
            <wp:simplePos x="0" y="0"/>
            <wp:positionH relativeFrom="column">
              <wp:posOffset>-476250</wp:posOffset>
            </wp:positionH>
            <wp:positionV relativeFrom="paragraph">
              <wp:posOffset>501650</wp:posOffset>
            </wp:positionV>
            <wp:extent cx="6623050" cy="1485900"/>
            <wp:effectExtent l="19050" t="19050" r="25400" b="19050"/>
            <wp:wrapSquare wrapText="bothSides"/>
            <wp:docPr id="1613540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540316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3050" cy="1485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61261">
        <w:rPr>
          <w:b/>
          <w:bCs/>
          <w:sz w:val="24"/>
          <w:szCs w:val="24"/>
        </w:rPr>
        <w:t xml:space="preserve">Inserting values in Tables: </w:t>
      </w:r>
    </w:p>
    <w:p w14:paraId="64076F03" w14:textId="36487182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3517485" wp14:editId="28A53E92">
            <wp:simplePos x="0" y="0"/>
            <wp:positionH relativeFrom="margin">
              <wp:align>center</wp:align>
            </wp:positionH>
            <wp:positionV relativeFrom="paragraph">
              <wp:posOffset>1943100</wp:posOffset>
            </wp:positionV>
            <wp:extent cx="5429529" cy="2508379"/>
            <wp:effectExtent l="19050" t="19050" r="19050" b="25400"/>
            <wp:wrapSquare wrapText="bothSides"/>
            <wp:docPr id="2021759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759008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529" cy="2508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8DF6AC6" w14:textId="7F17E90B" w:rsidR="00F61261" w:rsidRDefault="00F61261" w:rsidP="00F61261">
      <w:pPr>
        <w:spacing w:line="240" w:lineRule="auto"/>
        <w:jc w:val="center"/>
        <w:rPr>
          <w:sz w:val="24"/>
          <w:szCs w:val="24"/>
        </w:rPr>
      </w:pPr>
    </w:p>
    <w:p w14:paraId="5CCAB873" w14:textId="198D6EF2" w:rsidR="00F61261" w:rsidRDefault="00F61261" w:rsidP="00F61261">
      <w:pPr>
        <w:spacing w:line="240" w:lineRule="auto"/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5D6E2171" wp14:editId="700FBA5C">
            <wp:simplePos x="0" y="0"/>
            <wp:positionH relativeFrom="margin">
              <wp:align>center</wp:align>
            </wp:positionH>
            <wp:positionV relativeFrom="paragraph">
              <wp:posOffset>25400</wp:posOffset>
            </wp:positionV>
            <wp:extent cx="4435707" cy="1136650"/>
            <wp:effectExtent l="19050" t="19050" r="22225" b="25400"/>
            <wp:wrapSquare wrapText="bothSides"/>
            <wp:docPr id="772666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666628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5707" cy="1136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1ED7B68" w14:textId="085E025D" w:rsidR="00F61261" w:rsidRDefault="00F61261" w:rsidP="00F61261">
      <w:pPr>
        <w:jc w:val="center"/>
        <w:rPr>
          <w:sz w:val="24"/>
          <w:szCs w:val="24"/>
        </w:rPr>
      </w:pPr>
    </w:p>
    <w:p w14:paraId="14CD2816" w14:textId="77777777" w:rsidR="00F61261" w:rsidRDefault="00F61261" w:rsidP="00F61261">
      <w:pPr>
        <w:jc w:val="center"/>
        <w:rPr>
          <w:sz w:val="24"/>
          <w:szCs w:val="24"/>
        </w:rPr>
      </w:pPr>
    </w:p>
    <w:p w14:paraId="7644B728" w14:textId="77777777" w:rsidR="00F61261" w:rsidRDefault="00F61261" w:rsidP="00F61261">
      <w:pPr>
        <w:jc w:val="center"/>
        <w:rPr>
          <w:sz w:val="24"/>
          <w:szCs w:val="24"/>
        </w:rPr>
      </w:pPr>
    </w:p>
    <w:p w14:paraId="5FE0D4ED" w14:textId="59D30934" w:rsidR="00F61261" w:rsidRDefault="00F61261" w:rsidP="00F61261">
      <w:pPr>
        <w:jc w:val="center"/>
        <w:rPr>
          <w:sz w:val="24"/>
          <w:szCs w:val="24"/>
        </w:rPr>
      </w:pPr>
    </w:p>
    <w:p w14:paraId="4E466174" w14:textId="1014FEB6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4465C33C" wp14:editId="107C5866">
            <wp:simplePos x="0" y="0"/>
            <wp:positionH relativeFrom="margin">
              <wp:align>center</wp:align>
            </wp:positionH>
            <wp:positionV relativeFrom="paragraph">
              <wp:posOffset>29210</wp:posOffset>
            </wp:positionV>
            <wp:extent cx="3012592" cy="2254250"/>
            <wp:effectExtent l="19050" t="19050" r="16510" b="12700"/>
            <wp:wrapSquare wrapText="bothSides"/>
            <wp:docPr id="892466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466265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2592" cy="2254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1C89D08" w14:textId="77777777" w:rsidR="00F61261" w:rsidRDefault="00F61261" w:rsidP="00F61261">
      <w:pPr>
        <w:jc w:val="center"/>
        <w:rPr>
          <w:sz w:val="24"/>
          <w:szCs w:val="24"/>
        </w:rPr>
      </w:pPr>
    </w:p>
    <w:p w14:paraId="2450D8EF" w14:textId="77777777" w:rsidR="00F61261" w:rsidRDefault="00F61261" w:rsidP="00F61261">
      <w:pPr>
        <w:jc w:val="center"/>
        <w:rPr>
          <w:sz w:val="24"/>
          <w:szCs w:val="24"/>
        </w:rPr>
      </w:pPr>
    </w:p>
    <w:p w14:paraId="0CDF4D8A" w14:textId="77777777" w:rsidR="00F61261" w:rsidRDefault="00F61261" w:rsidP="00F61261">
      <w:pPr>
        <w:jc w:val="center"/>
        <w:rPr>
          <w:sz w:val="24"/>
          <w:szCs w:val="24"/>
        </w:rPr>
      </w:pPr>
    </w:p>
    <w:p w14:paraId="57AE23A0" w14:textId="77777777" w:rsidR="00F61261" w:rsidRDefault="00F61261" w:rsidP="00F61261">
      <w:pPr>
        <w:jc w:val="center"/>
        <w:rPr>
          <w:sz w:val="24"/>
          <w:szCs w:val="24"/>
        </w:rPr>
      </w:pPr>
    </w:p>
    <w:p w14:paraId="726103D1" w14:textId="77777777" w:rsidR="00F61261" w:rsidRDefault="00F61261" w:rsidP="00F61261">
      <w:pPr>
        <w:jc w:val="center"/>
        <w:rPr>
          <w:sz w:val="24"/>
          <w:szCs w:val="24"/>
        </w:rPr>
      </w:pPr>
    </w:p>
    <w:p w14:paraId="34B4D709" w14:textId="77777777" w:rsidR="00F61261" w:rsidRDefault="00F61261" w:rsidP="00F61261">
      <w:pPr>
        <w:jc w:val="center"/>
        <w:rPr>
          <w:sz w:val="24"/>
          <w:szCs w:val="24"/>
        </w:rPr>
      </w:pPr>
    </w:p>
    <w:p w14:paraId="565E528B" w14:textId="798D1649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349CDA44" wp14:editId="67A1B5C8">
            <wp:extent cx="5774906" cy="1530350"/>
            <wp:effectExtent l="19050" t="19050" r="16510" b="12700"/>
            <wp:docPr id="11631830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183044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79914" cy="1531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4B9A4" w14:textId="07269440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6E12091B" wp14:editId="7DDDE9F2">
            <wp:extent cx="4507444" cy="2584450"/>
            <wp:effectExtent l="19050" t="19050" r="26670" b="25400"/>
            <wp:docPr id="621494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9457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11452" cy="2586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FE35E5" w14:textId="64EA6C45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0487B4B" wp14:editId="5874FA1A">
            <wp:extent cx="5652738" cy="1504950"/>
            <wp:effectExtent l="19050" t="19050" r="24765" b="19050"/>
            <wp:docPr id="644447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44707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57022" cy="150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0C310" w14:textId="31FDCF0C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70FCC6AE" wp14:editId="578C1F35">
            <wp:extent cx="4148773" cy="2679700"/>
            <wp:effectExtent l="19050" t="19050" r="23495" b="25400"/>
            <wp:docPr id="1598372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37289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57506" cy="2685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95BEA3" w14:textId="625C2AC0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04E0EE7B" wp14:editId="4F712B47">
            <wp:extent cx="5022850" cy="1537319"/>
            <wp:effectExtent l="19050" t="19050" r="25400" b="25400"/>
            <wp:docPr id="11509222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22204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32875" cy="15403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8A7E6D" w14:textId="5B4871A9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053D427B" wp14:editId="46E6B3D6">
            <wp:extent cx="3822700" cy="2599703"/>
            <wp:effectExtent l="19050" t="19050" r="25400" b="10160"/>
            <wp:docPr id="2116628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6280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24529" cy="26009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EA5B4" w14:textId="69C3D009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810C655" wp14:editId="751F226A">
            <wp:extent cx="3748218" cy="1524000"/>
            <wp:effectExtent l="19050" t="19050" r="24130" b="19050"/>
            <wp:docPr id="278235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23516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64112" cy="1530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CB515" w14:textId="6958E6F7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2A190F7" wp14:editId="6325147D">
            <wp:extent cx="4266189" cy="2679700"/>
            <wp:effectExtent l="19050" t="19050" r="20320" b="25400"/>
            <wp:docPr id="1155025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2558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71028" cy="2682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E8BD5" w14:textId="71361D18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440702D3" wp14:editId="2495C451">
            <wp:extent cx="3740150" cy="1502986"/>
            <wp:effectExtent l="19050" t="19050" r="12700" b="21590"/>
            <wp:docPr id="4529488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94880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54646" cy="1508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9F410F" w14:textId="58A9E2AC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0869D6CD" wp14:editId="57FE47AD">
            <wp:extent cx="2813050" cy="2327843"/>
            <wp:effectExtent l="19050" t="19050" r="25400" b="15875"/>
            <wp:docPr id="172229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2928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15049" cy="23294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813651" w14:textId="14020812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2CFC5CA1" wp14:editId="39191554">
            <wp:extent cx="3550767" cy="1663700"/>
            <wp:effectExtent l="19050" t="19050" r="12065" b="12700"/>
            <wp:docPr id="857117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117488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53871" cy="1665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7AF937" w14:textId="68A1C728" w:rsidR="00F61261" w:rsidRDefault="00F61261" w:rsidP="00F61261">
      <w:pPr>
        <w:jc w:val="center"/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21624158" wp14:editId="7163E6BB">
            <wp:extent cx="3079750" cy="2853512"/>
            <wp:effectExtent l="19050" t="19050" r="25400" b="23495"/>
            <wp:docPr id="1115177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17772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83935" cy="2857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8347A" w14:textId="3AE9430B" w:rsidR="00F61261" w:rsidRPr="00F61261" w:rsidRDefault="00F61261" w:rsidP="00F61261">
      <w:pPr>
        <w:rPr>
          <w:b/>
          <w:bCs/>
          <w:sz w:val="24"/>
          <w:szCs w:val="24"/>
        </w:rPr>
      </w:pPr>
      <w:r w:rsidRPr="00F61261">
        <w:rPr>
          <w:b/>
          <w:bCs/>
          <w:sz w:val="24"/>
          <w:szCs w:val="24"/>
        </w:rPr>
        <w:lastRenderedPageBreak/>
        <w:t xml:space="preserve">Sample Queries: </w:t>
      </w:r>
    </w:p>
    <w:p w14:paraId="47F17923" w14:textId="216C202A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C1AB0CA" wp14:editId="5147A320">
            <wp:extent cx="5016500" cy="465867"/>
            <wp:effectExtent l="19050" t="19050" r="12700" b="10795"/>
            <wp:docPr id="883180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180395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15557" cy="475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190D5A" w14:textId="16685601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3BB81E0F" wp14:editId="1C959C49">
            <wp:extent cx="2851297" cy="2476627"/>
            <wp:effectExtent l="19050" t="19050" r="25400" b="19050"/>
            <wp:docPr id="511734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734006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51297" cy="2476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FA8BA9" w14:textId="5084D955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39271B7" wp14:editId="5A4107A9">
            <wp:extent cx="5035550" cy="396055"/>
            <wp:effectExtent l="19050" t="19050" r="12700" b="23495"/>
            <wp:docPr id="751518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518655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31919" cy="403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BB3D41" w14:textId="28CC1E11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39AA3490" wp14:editId="50E1C836">
            <wp:extent cx="3575234" cy="2482978"/>
            <wp:effectExtent l="19050" t="19050" r="25400" b="12700"/>
            <wp:docPr id="516742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74278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75234" cy="2482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776FD" w14:textId="6DA5A602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06DE90E4" wp14:editId="6414569F">
            <wp:extent cx="4146550" cy="533860"/>
            <wp:effectExtent l="19050" t="19050" r="6350" b="19050"/>
            <wp:docPr id="1955032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032672" name=""/>
                    <pic:cNvPicPr/>
                  </pic:nvPicPr>
                  <pic:blipFill rotWithShape="1">
                    <a:blip r:embed="rId44"/>
                    <a:srcRect l="1733"/>
                    <a:stretch/>
                  </pic:blipFill>
                  <pic:spPr bwMode="auto">
                    <a:xfrm>
                      <a:off x="0" y="0"/>
                      <a:ext cx="4188871" cy="5393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A6F784" w14:textId="3D5D5E61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1FA8555" wp14:editId="4954C2CF">
            <wp:extent cx="1746340" cy="1346269"/>
            <wp:effectExtent l="19050" t="19050" r="25400" b="25400"/>
            <wp:docPr id="1713284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284222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46340" cy="1346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C1B2E" w14:textId="28BB5BD1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36BE1EB4" wp14:editId="65F45DC4">
            <wp:extent cx="4548527" cy="476250"/>
            <wp:effectExtent l="19050" t="19050" r="23495" b="19050"/>
            <wp:docPr id="1765605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605023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568666" cy="478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34BD8F" w14:textId="2BE2A247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3078365D" wp14:editId="12D9484D">
            <wp:extent cx="2012950" cy="2355452"/>
            <wp:effectExtent l="19050" t="19050" r="25400" b="26035"/>
            <wp:docPr id="850557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557113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4244" cy="23569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E9D15" w14:textId="216C24A6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CC6C035" wp14:editId="15A75C5C">
            <wp:extent cx="6244447" cy="533400"/>
            <wp:effectExtent l="19050" t="19050" r="23495" b="19050"/>
            <wp:docPr id="84532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32409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65014" cy="5351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28C1D" w14:textId="484E43FA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7D92A63B" wp14:editId="67FF6118">
            <wp:extent cx="2578100" cy="2123466"/>
            <wp:effectExtent l="19050" t="19050" r="12700" b="10160"/>
            <wp:docPr id="7596557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655797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81723" cy="2126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B0B55" w14:textId="0333F4F7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7B495BA7" wp14:editId="7A6B4211">
            <wp:extent cx="4464279" cy="463574"/>
            <wp:effectExtent l="19050" t="19050" r="12700" b="12700"/>
            <wp:docPr id="1482618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618796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4635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CBA505" w14:textId="24643C8F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3473FAFD" wp14:editId="12F5DF1E">
            <wp:extent cx="1250950" cy="2099419"/>
            <wp:effectExtent l="19050" t="19050" r="25400" b="15240"/>
            <wp:docPr id="1516233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233406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254379" cy="2105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F79BE" w14:textId="1E4EF45C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56013594" wp14:editId="19764A96">
            <wp:extent cx="6171646" cy="958850"/>
            <wp:effectExtent l="19050" t="19050" r="19685" b="12700"/>
            <wp:docPr id="632808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808437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75064" cy="9593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3CDFD2" w14:textId="7FAC5157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0B974CA" wp14:editId="6A5F5A8A">
            <wp:extent cx="3779487" cy="2660650"/>
            <wp:effectExtent l="19050" t="19050" r="12065" b="25400"/>
            <wp:docPr id="13354381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438144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84847" cy="2664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3AC80A" w14:textId="184669E9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6059E0DD" wp14:editId="46533C38">
            <wp:extent cx="6506029" cy="1035050"/>
            <wp:effectExtent l="19050" t="19050" r="28575" b="12700"/>
            <wp:docPr id="1311554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55452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13961" cy="103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1262D1" w14:textId="2495B2D6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DFA7D88" wp14:editId="65A4CF22">
            <wp:extent cx="3055646" cy="3206750"/>
            <wp:effectExtent l="19050" t="19050" r="11430" b="12700"/>
            <wp:docPr id="1883657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5707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064623" cy="3216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A0DCE" w14:textId="77777777" w:rsidR="00F61261" w:rsidRDefault="00F61261" w:rsidP="00F61261">
      <w:pPr>
        <w:rPr>
          <w:sz w:val="24"/>
          <w:szCs w:val="24"/>
        </w:rPr>
      </w:pPr>
    </w:p>
    <w:p w14:paraId="7DAABE02" w14:textId="47F29B21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41362A7D" wp14:editId="7637B6C9">
            <wp:extent cx="6243638" cy="514350"/>
            <wp:effectExtent l="19050" t="19050" r="24130" b="19050"/>
            <wp:docPr id="839672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672217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248762" cy="514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B1AB8" w14:textId="33457108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0A0E15DA" wp14:editId="0D7DA9CA">
            <wp:extent cx="2076557" cy="1714588"/>
            <wp:effectExtent l="19050" t="19050" r="19050" b="19050"/>
            <wp:docPr id="1892377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377217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076557" cy="1714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5E77B1" w14:textId="12DBEBFC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9F8EF80" wp14:editId="0B8A91E2">
            <wp:extent cx="5986143" cy="488950"/>
            <wp:effectExtent l="19050" t="19050" r="15240" b="25400"/>
            <wp:docPr id="1077016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016168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90665" cy="489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11C6A4" w14:textId="0D67D534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636AF518" wp14:editId="04B1E33E">
            <wp:extent cx="1136708" cy="952549"/>
            <wp:effectExtent l="19050" t="19050" r="25400" b="19050"/>
            <wp:docPr id="1460180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18065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1136708" cy="952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191E6" w14:textId="47414087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2D555DE0" wp14:editId="51509FAB">
            <wp:extent cx="6212213" cy="717550"/>
            <wp:effectExtent l="19050" t="19050" r="17145" b="25400"/>
            <wp:docPr id="35880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804522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229773" cy="719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340C58" w14:textId="1567CA92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9D2EECC" wp14:editId="53DF794B">
            <wp:extent cx="908097" cy="920797"/>
            <wp:effectExtent l="19050" t="19050" r="25400" b="12700"/>
            <wp:docPr id="2037682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682089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908097" cy="9207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AE74C" w14:textId="467E88E6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7F56C8E6" wp14:editId="22BBB857">
            <wp:extent cx="6244870" cy="673100"/>
            <wp:effectExtent l="19050" t="19050" r="22860" b="12700"/>
            <wp:docPr id="613584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584298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254082" cy="6740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C7C6A" w14:textId="7B0A1254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C6E1B19" wp14:editId="307D6DC8">
            <wp:extent cx="749339" cy="914447"/>
            <wp:effectExtent l="19050" t="19050" r="12700" b="19050"/>
            <wp:docPr id="356231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231948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749339" cy="9144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C31BB0" w14:textId="77777777" w:rsidR="00F61261" w:rsidRDefault="00F61261" w:rsidP="00F61261">
      <w:pPr>
        <w:rPr>
          <w:sz w:val="24"/>
          <w:szCs w:val="24"/>
        </w:rPr>
      </w:pPr>
    </w:p>
    <w:p w14:paraId="1D450B65" w14:textId="77777777" w:rsidR="00F61261" w:rsidRDefault="00F61261" w:rsidP="00F61261">
      <w:pPr>
        <w:rPr>
          <w:sz w:val="24"/>
          <w:szCs w:val="24"/>
        </w:rPr>
      </w:pPr>
    </w:p>
    <w:p w14:paraId="3FCFBE37" w14:textId="4C2529F0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48C6C78F" wp14:editId="064892BB">
            <wp:extent cx="5849620" cy="711200"/>
            <wp:effectExtent l="19050" t="19050" r="17780" b="12700"/>
            <wp:docPr id="1628170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170488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854813" cy="711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CA912F" w14:textId="3CA5EB56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4422898" wp14:editId="1A9A9944">
            <wp:extent cx="1834537" cy="1035050"/>
            <wp:effectExtent l="19050" t="19050" r="13335" b="12700"/>
            <wp:docPr id="1452963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96392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836571" cy="1036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7F81E0" w14:textId="5E5FCE79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1C80ED5F" wp14:editId="6D3BCFDC">
            <wp:extent cx="6030976" cy="673100"/>
            <wp:effectExtent l="19050" t="19050" r="27305" b="12700"/>
            <wp:docPr id="383376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376642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035447" cy="6735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6FFF34" w14:textId="3D08260C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7CA86D14" wp14:editId="748129E1">
            <wp:extent cx="1206500" cy="1385590"/>
            <wp:effectExtent l="19050" t="19050" r="12700" b="24130"/>
            <wp:docPr id="167276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7680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208705" cy="1388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97534" w14:textId="4849170E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3706618F" wp14:editId="689E1245">
            <wp:extent cx="6392166" cy="952500"/>
            <wp:effectExtent l="19050" t="19050" r="27940" b="19050"/>
            <wp:docPr id="158943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43667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396714" cy="953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EFE5B" w14:textId="34733723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316FD13" wp14:editId="2BFFAD93">
            <wp:extent cx="3009900" cy="1129642"/>
            <wp:effectExtent l="19050" t="19050" r="19050" b="13970"/>
            <wp:docPr id="1493604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604070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022001" cy="1134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3908C" w14:textId="075BCB2E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678E62E0" wp14:editId="1AC81256">
            <wp:extent cx="6361719" cy="558800"/>
            <wp:effectExtent l="19050" t="19050" r="20320" b="12700"/>
            <wp:docPr id="1901301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301980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374282" cy="559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34F2C" w14:textId="0FE270D2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7D0EDEFC" wp14:editId="51A45991">
            <wp:extent cx="1308100" cy="1273676"/>
            <wp:effectExtent l="19050" t="19050" r="25400" b="22225"/>
            <wp:docPr id="2086960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960599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1315923" cy="12812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31960" w14:textId="41779691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lastRenderedPageBreak/>
        <w:drawing>
          <wp:inline distT="0" distB="0" distL="0" distR="0" wp14:anchorId="23D80F25" wp14:editId="481B3C9C">
            <wp:extent cx="6430010" cy="654050"/>
            <wp:effectExtent l="19050" t="19050" r="27940" b="12700"/>
            <wp:docPr id="1051530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530407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441192" cy="655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E9F0E" w14:textId="72D4A5D9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62EB5A75" wp14:editId="47EB3C47">
            <wp:extent cx="1479550" cy="1327112"/>
            <wp:effectExtent l="19050" t="19050" r="25400" b="26035"/>
            <wp:docPr id="1472229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229796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482532" cy="1329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A53781" w14:textId="77777777" w:rsidR="00F61261" w:rsidRDefault="00F61261" w:rsidP="00F61261">
      <w:pPr>
        <w:rPr>
          <w:sz w:val="24"/>
          <w:szCs w:val="24"/>
        </w:rPr>
      </w:pPr>
    </w:p>
    <w:p w14:paraId="25ABD149" w14:textId="63F58282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5C9CAACA" wp14:editId="35F57F4C">
            <wp:extent cx="6331567" cy="654050"/>
            <wp:effectExtent l="19050" t="19050" r="12700" b="12700"/>
            <wp:docPr id="518246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46518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334901" cy="654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03C22" w14:textId="2C6467BC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22EC5D35" wp14:editId="4A48665D">
            <wp:extent cx="1790700" cy="1444113"/>
            <wp:effectExtent l="19050" t="19050" r="19050" b="22860"/>
            <wp:docPr id="343134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13424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799123" cy="1450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76647" w14:textId="77777777" w:rsidR="00F61261" w:rsidRDefault="00F61261" w:rsidP="00F61261">
      <w:pPr>
        <w:rPr>
          <w:sz w:val="24"/>
          <w:szCs w:val="24"/>
        </w:rPr>
      </w:pPr>
    </w:p>
    <w:p w14:paraId="0D6EB28A" w14:textId="20C54FB1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4C8EFA1D" wp14:editId="5782B9A0">
            <wp:extent cx="6469039" cy="882650"/>
            <wp:effectExtent l="19050" t="19050" r="27305" b="12700"/>
            <wp:docPr id="14114870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1487010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473164" cy="883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2DE91" w14:textId="7D91DBBD" w:rsidR="00F61261" w:rsidRDefault="00F61261" w:rsidP="00F61261">
      <w:pPr>
        <w:rPr>
          <w:sz w:val="24"/>
          <w:szCs w:val="24"/>
        </w:rPr>
      </w:pPr>
      <w:r w:rsidRPr="00F61261">
        <w:rPr>
          <w:sz w:val="24"/>
          <w:szCs w:val="24"/>
        </w:rPr>
        <w:drawing>
          <wp:inline distT="0" distB="0" distL="0" distR="0" wp14:anchorId="5FA7D1E7" wp14:editId="0656262D">
            <wp:extent cx="1968500" cy="1700070"/>
            <wp:effectExtent l="19050" t="19050" r="12700" b="14605"/>
            <wp:docPr id="534604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604245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976393" cy="17068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C5EE35" w14:textId="77777777" w:rsidR="00F61261" w:rsidRPr="00F61261" w:rsidRDefault="00F61261" w:rsidP="00F61261">
      <w:pPr>
        <w:rPr>
          <w:sz w:val="24"/>
          <w:szCs w:val="24"/>
        </w:rPr>
      </w:pPr>
    </w:p>
    <w:sectPr w:rsidR="00F61261" w:rsidRPr="00F612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EA4F13"/>
    <w:multiLevelType w:val="hybridMultilevel"/>
    <w:tmpl w:val="8548B0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08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DUwtjQxMzc0sjBV0lEKTi0uzszPAykwrAUAesXB3ywAAAA="/>
  </w:docVars>
  <w:rsids>
    <w:rsidRoot w:val="00EC0178"/>
    <w:rsid w:val="00AE4C8A"/>
    <w:rsid w:val="00C1353C"/>
    <w:rsid w:val="00E8138A"/>
    <w:rsid w:val="00EC0178"/>
    <w:rsid w:val="00F61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23639"/>
  <w15:chartTrackingRefBased/>
  <w15:docId w15:val="{7C6751CF-8928-4D86-8A0D-DCD810EEC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12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12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theme" Target="theme/theme1.xml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NBU S - [CB.EN.U4ELC20033]</dc:creator>
  <cp:keywords/>
  <dc:description/>
  <cp:lastModifiedBy>KURALANBU S - [CB.EN.U4ELC20033]</cp:lastModifiedBy>
  <cp:revision>7</cp:revision>
  <dcterms:created xsi:type="dcterms:W3CDTF">2023-05-07T03:50:00Z</dcterms:created>
  <dcterms:modified xsi:type="dcterms:W3CDTF">2023-05-07T05:10:00Z</dcterms:modified>
</cp:coreProperties>
</file>